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04C57" w14:textId="75C09002" w:rsidR="00663F21" w:rsidRPr="00663F21" w:rsidRDefault="00663F21" w:rsidP="00663F21">
      <w:pPr>
        <w:spacing w:after="0" w:line="360" w:lineRule="auto"/>
        <w:jc w:val="center"/>
      </w:pPr>
      <w:bookmarkStart w:id="0" w:name="_Toc501359804"/>
      <w:r w:rsidRPr="00663F21">
        <w:t>STANDARD OPERATING PROCEDURE</w:t>
      </w:r>
      <w:bookmarkEnd w:id="0"/>
      <w:r w:rsidR="00E34A8B">
        <w:t>-PERCHLORIC ACID</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505FE1BC" w14:textId="77777777" w:rsidTr="00DD259D">
        <w:trPr>
          <w:trHeight w:val="811"/>
          <w:jc w:val="center"/>
        </w:trPr>
        <w:tc>
          <w:tcPr>
            <w:tcW w:w="5000" w:type="pct"/>
            <w:gridSpan w:val="4"/>
            <w:shd w:val="clear" w:color="auto" w:fill="EAF1DD"/>
            <w:vAlign w:val="center"/>
          </w:tcPr>
          <w:p w14:paraId="1C0D96D3" w14:textId="77777777" w:rsidR="00663F21" w:rsidRPr="00663F21" w:rsidRDefault="00663F21" w:rsidP="00663F21">
            <w:pPr>
              <w:spacing w:line="360" w:lineRule="auto"/>
              <w:rPr>
                <w:b/>
                <w:bCs/>
              </w:rPr>
            </w:pPr>
            <w:r w:rsidRPr="00663F21">
              <w:rPr>
                <w:b/>
                <w:bCs/>
              </w:rPr>
              <w:t>CONTACT INFORMATION</w:t>
            </w:r>
          </w:p>
        </w:tc>
      </w:tr>
      <w:tr w:rsidR="00663F21" w:rsidRPr="00663F21" w14:paraId="0D90345B" w14:textId="77777777" w:rsidTr="00DD259D">
        <w:trPr>
          <w:trHeight w:val="283"/>
          <w:jc w:val="center"/>
        </w:trPr>
        <w:tc>
          <w:tcPr>
            <w:tcW w:w="1096" w:type="pct"/>
          </w:tcPr>
          <w:p w14:paraId="0963D546" w14:textId="77777777" w:rsidR="00663F21" w:rsidRPr="00663F21" w:rsidRDefault="00663F21" w:rsidP="00663F21">
            <w:pPr>
              <w:spacing w:line="360" w:lineRule="auto"/>
              <w:rPr>
                <w:b/>
              </w:rPr>
            </w:pPr>
            <w:r w:rsidRPr="00663F21">
              <w:rPr>
                <w:b/>
              </w:rPr>
              <w:t>Location</w:t>
            </w:r>
          </w:p>
        </w:tc>
        <w:tc>
          <w:tcPr>
            <w:tcW w:w="2015" w:type="pct"/>
            <w:gridSpan w:val="2"/>
          </w:tcPr>
          <w:p w14:paraId="55F98817" w14:textId="77777777" w:rsidR="00663F21" w:rsidRPr="00663F21" w:rsidRDefault="00663F21" w:rsidP="00663F21">
            <w:pPr>
              <w:spacing w:line="360" w:lineRule="auto"/>
              <w:rPr>
                <w:bCs/>
              </w:rPr>
            </w:pPr>
            <w:r w:rsidRPr="00663F21">
              <w:rPr>
                <w:bCs/>
              </w:rPr>
              <w:t>Building:</w:t>
            </w:r>
          </w:p>
        </w:tc>
        <w:tc>
          <w:tcPr>
            <w:tcW w:w="1889" w:type="pct"/>
          </w:tcPr>
          <w:p w14:paraId="60E6B3E5" w14:textId="77777777" w:rsidR="00663F21" w:rsidRPr="00663F21" w:rsidRDefault="00663F21" w:rsidP="00663F21">
            <w:pPr>
              <w:spacing w:line="360" w:lineRule="auto"/>
              <w:rPr>
                <w:bCs/>
              </w:rPr>
            </w:pPr>
            <w:r w:rsidRPr="00663F21">
              <w:rPr>
                <w:bCs/>
              </w:rPr>
              <w:t>Room:</w:t>
            </w:r>
          </w:p>
        </w:tc>
      </w:tr>
      <w:tr w:rsidR="00663F21" w:rsidRPr="00663F21" w14:paraId="43EA2C0B" w14:textId="77777777" w:rsidTr="00DD259D">
        <w:trPr>
          <w:trHeight w:val="283"/>
          <w:jc w:val="center"/>
        </w:trPr>
        <w:tc>
          <w:tcPr>
            <w:tcW w:w="1096" w:type="pct"/>
          </w:tcPr>
          <w:p w14:paraId="70354A91" w14:textId="77777777" w:rsidR="00663F21" w:rsidRPr="00663F21" w:rsidRDefault="00663F21" w:rsidP="00663F21">
            <w:pPr>
              <w:spacing w:line="360" w:lineRule="auto"/>
              <w:rPr>
                <w:b/>
              </w:rPr>
            </w:pPr>
            <w:r w:rsidRPr="00663F21">
              <w:rPr>
                <w:b/>
              </w:rPr>
              <w:t>Street Address:</w:t>
            </w:r>
          </w:p>
        </w:tc>
        <w:tc>
          <w:tcPr>
            <w:tcW w:w="3904" w:type="pct"/>
            <w:gridSpan w:val="3"/>
          </w:tcPr>
          <w:p w14:paraId="477A8FC4" w14:textId="77777777" w:rsidR="00663F21" w:rsidRPr="00663F21" w:rsidRDefault="00663F21" w:rsidP="00663F21">
            <w:pPr>
              <w:spacing w:line="360" w:lineRule="auto"/>
              <w:rPr>
                <w:bCs/>
              </w:rPr>
            </w:pPr>
          </w:p>
        </w:tc>
      </w:tr>
      <w:tr w:rsidR="00663F21" w:rsidRPr="00663F21" w14:paraId="6D39AFD0" w14:textId="77777777" w:rsidTr="00DD259D">
        <w:trPr>
          <w:trHeight w:val="283"/>
          <w:jc w:val="center"/>
        </w:trPr>
        <w:tc>
          <w:tcPr>
            <w:tcW w:w="1096" w:type="pct"/>
            <w:vMerge w:val="restart"/>
          </w:tcPr>
          <w:p w14:paraId="09A873AC" w14:textId="77777777" w:rsidR="00663F21" w:rsidRPr="00663F21" w:rsidRDefault="00663F21" w:rsidP="00663F21">
            <w:pPr>
              <w:spacing w:line="360" w:lineRule="auto"/>
              <w:rPr>
                <w:b/>
              </w:rPr>
            </w:pPr>
            <w:r w:rsidRPr="00663F21">
              <w:rPr>
                <w:b/>
              </w:rPr>
              <w:t>Lab Safety Contact:</w:t>
            </w:r>
          </w:p>
        </w:tc>
        <w:tc>
          <w:tcPr>
            <w:tcW w:w="3904" w:type="pct"/>
            <w:gridSpan w:val="3"/>
          </w:tcPr>
          <w:p w14:paraId="1E6A4083" w14:textId="77777777" w:rsidR="00663F21" w:rsidRPr="00663F21" w:rsidRDefault="00663F21" w:rsidP="00663F21">
            <w:pPr>
              <w:spacing w:line="360" w:lineRule="auto"/>
              <w:rPr>
                <w:bCs/>
              </w:rPr>
            </w:pPr>
            <w:r w:rsidRPr="00663F21">
              <w:rPr>
                <w:bCs/>
              </w:rPr>
              <w:t>Name:</w:t>
            </w:r>
          </w:p>
        </w:tc>
      </w:tr>
      <w:tr w:rsidR="00663F21" w:rsidRPr="00663F21" w14:paraId="66839959" w14:textId="77777777" w:rsidTr="00DD259D">
        <w:trPr>
          <w:trHeight w:val="283"/>
          <w:jc w:val="center"/>
        </w:trPr>
        <w:tc>
          <w:tcPr>
            <w:tcW w:w="1096" w:type="pct"/>
            <w:vMerge/>
          </w:tcPr>
          <w:p w14:paraId="591AB0AD" w14:textId="77777777" w:rsidR="00663F21" w:rsidRPr="00663F21" w:rsidRDefault="00663F21" w:rsidP="00663F21">
            <w:pPr>
              <w:spacing w:line="360" w:lineRule="auto"/>
              <w:rPr>
                <w:b/>
              </w:rPr>
            </w:pPr>
          </w:p>
        </w:tc>
        <w:tc>
          <w:tcPr>
            <w:tcW w:w="1952" w:type="pct"/>
          </w:tcPr>
          <w:p w14:paraId="6FF8CF43" w14:textId="77777777" w:rsidR="00663F21" w:rsidRPr="00663F21" w:rsidRDefault="00663F21" w:rsidP="00663F21">
            <w:pPr>
              <w:spacing w:line="360" w:lineRule="auto"/>
              <w:rPr>
                <w:bCs/>
              </w:rPr>
            </w:pPr>
            <w:r w:rsidRPr="00663F21">
              <w:rPr>
                <w:bCs/>
              </w:rPr>
              <w:t>Lab Phone:</w:t>
            </w:r>
          </w:p>
        </w:tc>
        <w:tc>
          <w:tcPr>
            <w:tcW w:w="1952" w:type="pct"/>
            <w:gridSpan w:val="2"/>
          </w:tcPr>
          <w:p w14:paraId="37342531" w14:textId="77777777" w:rsidR="00663F21" w:rsidRPr="00663F21" w:rsidRDefault="00663F21" w:rsidP="00663F21">
            <w:pPr>
              <w:spacing w:line="360" w:lineRule="auto"/>
              <w:rPr>
                <w:bCs/>
              </w:rPr>
            </w:pPr>
            <w:r w:rsidRPr="00663F21">
              <w:rPr>
                <w:bCs/>
              </w:rPr>
              <w:t>Office Phone:</w:t>
            </w:r>
          </w:p>
        </w:tc>
      </w:tr>
      <w:tr w:rsidR="00663F21" w:rsidRPr="00663F21" w14:paraId="18D3C0D6" w14:textId="77777777" w:rsidTr="00DD259D">
        <w:trPr>
          <w:trHeight w:val="283"/>
          <w:jc w:val="center"/>
        </w:trPr>
        <w:tc>
          <w:tcPr>
            <w:tcW w:w="1096" w:type="pct"/>
          </w:tcPr>
          <w:p w14:paraId="619ECF49" w14:textId="77777777" w:rsidR="00663F21" w:rsidRPr="00663F21" w:rsidRDefault="00663F21" w:rsidP="00663F21">
            <w:pPr>
              <w:spacing w:line="360" w:lineRule="auto"/>
              <w:rPr>
                <w:b/>
              </w:rPr>
            </w:pPr>
            <w:r w:rsidRPr="00663F21">
              <w:rPr>
                <w:b/>
              </w:rPr>
              <w:t>Emergency Contact</w:t>
            </w:r>
          </w:p>
        </w:tc>
        <w:tc>
          <w:tcPr>
            <w:tcW w:w="1952" w:type="pct"/>
          </w:tcPr>
          <w:p w14:paraId="24830933" w14:textId="77777777" w:rsidR="00663F21" w:rsidRPr="00663F21" w:rsidRDefault="00663F21" w:rsidP="00663F21">
            <w:pPr>
              <w:spacing w:line="360" w:lineRule="auto"/>
              <w:rPr>
                <w:bCs/>
              </w:rPr>
            </w:pPr>
            <w:r w:rsidRPr="00663F21">
              <w:rPr>
                <w:bCs/>
              </w:rPr>
              <w:t>Name:</w:t>
            </w:r>
          </w:p>
        </w:tc>
        <w:tc>
          <w:tcPr>
            <w:tcW w:w="1952" w:type="pct"/>
            <w:gridSpan w:val="2"/>
          </w:tcPr>
          <w:p w14:paraId="5204AFA9" w14:textId="77777777" w:rsidR="00663F21" w:rsidRPr="00663F21" w:rsidRDefault="00663F21" w:rsidP="00663F21">
            <w:pPr>
              <w:spacing w:line="360" w:lineRule="auto"/>
              <w:rPr>
                <w:bCs/>
              </w:rPr>
            </w:pPr>
            <w:r w:rsidRPr="00663F21">
              <w:rPr>
                <w:bCs/>
              </w:rPr>
              <w:t>Phone:</w:t>
            </w:r>
          </w:p>
        </w:tc>
      </w:tr>
      <w:tr w:rsidR="00386CCE" w:rsidRPr="00663F21" w14:paraId="33FA171C" w14:textId="77777777" w:rsidTr="00386CCE">
        <w:trPr>
          <w:trHeight w:val="283"/>
          <w:jc w:val="center"/>
        </w:trPr>
        <w:tc>
          <w:tcPr>
            <w:tcW w:w="5000" w:type="pct"/>
            <w:gridSpan w:val="4"/>
            <w:shd w:val="clear" w:color="auto" w:fill="E2EFD9" w:themeFill="accent6" w:themeFillTint="33"/>
          </w:tcPr>
          <w:p w14:paraId="0E998E7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4E1EDDB7" w14:textId="77777777" w:rsidTr="00386CCE">
        <w:trPr>
          <w:trHeight w:val="283"/>
          <w:jc w:val="center"/>
        </w:trPr>
        <w:tc>
          <w:tcPr>
            <w:tcW w:w="5000" w:type="pct"/>
            <w:gridSpan w:val="4"/>
          </w:tcPr>
          <w:p w14:paraId="1C555E66" w14:textId="77777777" w:rsidR="00386CCE" w:rsidRPr="00663F21" w:rsidRDefault="00386CCE" w:rsidP="00386CCE">
            <w:pPr>
              <w:spacing w:line="360" w:lineRule="auto"/>
            </w:pPr>
            <w:r w:rsidRPr="00663F21">
              <w:t>Indicate which type of Standard Operating Procedure applies</w:t>
            </w:r>
          </w:p>
          <w:p w14:paraId="12131EA3" w14:textId="77777777" w:rsidR="00386CCE" w:rsidRPr="00663F21" w:rsidRDefault="006A2ECD"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028B13CF" w14:textId="77777777" w:rsidR="00386CCE" w:rsidRDefault="006A2ECD"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2C838F58" w14:textId="77777777" w:rsidR="00386CCE" w:rsidRPr="00386CCE" w:rsidRDefault="006A2ECD"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758BAE12" w14:textId="77777777" w:rsidTr="00386CCE">
        <w:trPr>
          <w:trHeight w:val="283"/>
          <w:jc w:val="center"/>
        </w:trPr>
        <w:tc>
          <w:tcPr>
            <w:tcW w:w="5000" w:type="pct"/>
            <w:gridSpan w:val="4"/>
            <w:shd w:val="clear" w:color="auto" w:fill="E2EFD9" w:themeFill="accent6" w:themeFillTint="33"/>
          </w:tcPr>
          <w:p w14:paraId="112C8F8C"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4C7DA775" w14:textId="77777777" w:rsidTr="00386CCE">
        <w:trPr>
          <w:trHeight w:val="283"/>
          <w:jc w:val="center"/>
        </w:trPr>
        <w:tc>
          <w:tcPr>
            <w:tcW w:w="5000" w:type="pct"/>
            <w:gridSpan w:val="4"/>
          </w:tcPr>
          <w:p w14:paraId="0AA1DBEF" w14:textId="77777777" w:rsidR="00386CCE" w:rsidRDefault="00AF1C44" w:rsidP="00EE09C1">
            <w:pPr>
              <w:spacing w:line="360" w:lineRule="auto"/>
              <w:rPr>
                <w:b/>
                <w:bCs/>
              </w:rPr>
            </w:pPr>
            <w:r>
              <w:rPr>
                <w:b/>
                <w:bCs/>
              </w:rPr>
              <w:t>Perchloric Acid</w:t>
            </w:r>
            <w:r w:rsidR="00267212">
              <w:rPr>
                <w:b/>
                <w:bCs/>
              </w:rPr>
              <w:t xml:space="preserve"> </w:t>
            </w:r>
          </w:p>
          <w:p w14:paraId="7E7F08CE" w14:textId="77777777" w:rsidR="009A2C1D" w:rsidRDefault="009A2C1D" w:rsidP="00EE09C1">
            <w:pPr>
              <w:spacing w:line="360" w:lineRule="auto"/>
              <w:rPr>
                <w:b/>
                <w:bCs/>
              </w:rPr>
            </w:pPr>
            <w:r>
              <w:rPr>
                <w:b/>
                <w:bCs/>
              </w:rPr>
              <w:t xml:space="preserve">Formula: </w:t>
            </w:r>
            <w:r w:rsidRPr="009A2C1D">
              <w:rPr>
                <w:bCs/>
              </w:rPr>
              <w:t>HClO</w:t>
            </w:r>
            <w:r w:rsidRPr="009A2C1D">
              <w:rPr>
                <w:bCs/>
                <w:vertAlign w:val="subscript"/>
              </w:rPr>
              <w:t>4</w:t>
            </w:r>
          </w:p>
          <w:p w14:paraId="6A81D4BF" w14:textId="77777777" w:rsidR="009A2C1D" w:rsidRDefault="009A2C1D" w:rsidP="00EE09C1">
            <w:pPr>
              <w:spacing w:line="360" w:lineRule="auto"/>
              <w:rPr>
                <w:b/>
                <w:bCs/>
              </w:rPr>
            </w:pPr>
            <w:r>
              <w:rPr>
                <w:b/>
                <w:bCs/>
              </w:rPr>
              <w:t xml:space="preserve">CAS Number: </w:t>
            </w:r>
            <w:r w:rsidRPr="009A2C1D">
              <w:rPr>
                <w:bCs/>
              </w:rPr>
              <w:t>7601-90-3</w:t>
            </w:r>
          </w:p>
          <w:p w14:paraId="11CBA4CB" w14:textId="77777777" w:rsidR="009A2C1D" w:rsidRPr="00181127" w:rsidRDefault="009A2C1D" w:rsidP="00EE09C1">
            <w:pPr>
              <w:spacing w:line="360" w:lineRule="auto"/>
              <w:rPr>
                <w:bCs/>
              </w:rPr>
            </w:pPr>
            <w:r>
              <w:rPr>
                <w:b/>
                <w:bCs/>
              </w:rPr>
              <w:t xml:space="preserve">Other Names: </w:t>
            </w:r>
            <w:r w:rsidRPr="009A2C1D">
              <w:rPr>
                <w:bCs/>
              </w:rPr>
              <w:t>Hyperchloric acid</w:t>
            </w:r>
          </w:p>
        </w:tc>
      </w:tr>
      <w:tr w:rsidR="00663F21" w:rsidRPr="00663F21" w14:paraId="652F68CB" w14:textId="77777777" w:rsidTr="00DD259D">
        <w:trPr>
          <w:trHeight w:val="360"/>
          <w:jc w:val="center"/>
        </w:trPr>
        <w:tc>
          <w:tcPr>
            <w:tcW w:w="5000" w:type="pct"/>
            <w:gridSpan w:val="4"/>
            <w:shd w:val="clear" w:color="auto" w:fill="EAF1DD"/>
            <w:vAlign w:val="center"/>
          </w:tcPr>
          <w:p w14:paraId="0B8E17B0" w14:textId="77777777" w:rsidR="00663F21" w:rsidRPr="00663F21" w:rsidRDefault="00663F21" w:rsidP="00663F21">
            <w:pPr>
              <w:spacing w:line="360" w:lineRule="auto"/>
              <w:rPr>
                <w:b/>
                <w:bCs/>
              </w:rPr>
            </w:pPr>
            <w:r w:rsidRPr="00663F21">
              <w:rPr>
                <w:b/>
                <w:bCs/>
              </w:rPr>
              <w:t>HAZARD SUMMARY</w:t>
            </w:r>
          </w:p>
        </w:tc>
      </w:tr>
      <w:tr w:rsidR="00663F21" w:rsidRPr="00663F21" w14:paraId="4B6F0EE7" w14:textId="77777777" w:rsidTr="00DD259D">
        <w:trPr>
          <w:trHeight w:val="1391"/>
          <w:jc w:val="center"/>
        </w:trPr>
        <w:tc>
          <w:tcPr>
            <w:tcW w:w="5000" w:type="pct"/>
            <w:gridSpan w:val="4"/>
          </w:tcPr>
          <w:p w14:paraId="66D413E1" w14:textId="77777777" w:rsidR="0030182D" w:rsidRDefault="00853E93" w:rsidP="00BF74D3">
            <w:pPr>
              <w:spacing w:line="360" w:lineRule="auto"/>
            </w:pPr>
            <w:r>
              <w:t>Concentrated p</w:t>
            </w:r>
            <w:r w:rsidR="00AF1C44">
              <w:t>erchloric acid is a strong oxidizer</w:t>
            </w:r>
            <w:r>
              <w:t>. May cause fire or explosion if mixed with organic compounds. I</w:t>
            </w:r>
            <w:r w:rsidR="00AF1C44">
              <w:t>t is highly corrosive, causing severe burns. It is harmful if swallowed or inhaled.</w:t>
            </w:r>
          </w:p>
          <w:p w14:paraId="710B7A4C" w14:textId="77777777" w:rsidR="0093062B" w:rsidRPr="00BF74D3" w:rsidRDefault="00E2252A" w:rsidP="00BF74D3">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605FB476"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529B00A3"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1F744B07" w14:textId="77777777" w:rsidR="00E2252A" w:rsidRPr="0093062B" w:rsidRDefault="00E2252A" w:rsidP="00DF3D13">
            <w:pPr>
              <w:spacing w:line="360" w:lineRule="auto"/>
              <w:rPr>
                <w:rFonts w:cstheme="minorHAnsi"/>
              </w:rPr>
            </w:pPr>
            <w:r w:rsidRPr="007854D1">
              <w:rPr>
                <w:rFonts w:cstheme="minorHAnsi"/>
                <w:b/>
                <w:u w:val="single"/>
              </w:rPr>
              <w:t xml:space="preserve">Ingestion: </w:t>
            </w:r>
            <w:r w:rsidR="00232785" w:rsidRPr="007854D1">
              <w:rPr>
                <w:rFonts w:cstheme="minorHAnsi"/>
              </w:rPr>
              <w:t>Immediately consult a doctor/medical service.</w:t>
            </w:r>
          </w:p>
        </w:tc>
      </w:tr>
      <w:tr w:rsidR="00663F21" w:rsidRPr="00663F21" w14:paraId="324C299F" w14:textId="77777777" w:rsidTr="00DD259D">
        <w:trPr>
          <w:trHeight w:val="360"/>
          <w:jc w:val="center"/>
        </w:trPr>
        <w:tc>
          <w:tcPr>
            <w:tcW w:w="5000" w:type="pct"/>
            <w:gridSpan w:val="4"/>
            <w:shd w:val="clear" w:color="auto" w:fill="EAF1DD"/>
            <w:vAlign w:val="center"/>
          </w:tcPr>
          <w:p w14:paraId="7E9B9911" w14:textId="77777777" w:rsidR="00663F21" w:rsidRPr="00663F21" w:rsidRDefault="00663F21" w:rsidP="00663F21">
            <w:pPr>
              <w:spacing w:line="360" w:lineRule="auto"/>
              <w:rPr>
                <w:b/>
                <w:bCs/>
              </w:rPr>
            </w:pPr>
            <w:r w:rsidRPr="00663F21">
              <w:rPr>
                <w:b/>
                <w:bCs/>
              </w:rPr>
              <w:t>SPECIAL HANDLING AND STORAGE REQUIREMENTS</w:t>
            </w:r>
          </w:p>
        </w:tc>
      </w:tr>
      <w:tr w:rsidR="00663F21" w:rsidRPr="00663F21" w14:paraId="49D9AEE2" w14:textId="77777777" w:rsidTr="00DD259D">
        <w:trPr>
          <w:trHeight w:val="1391"/>
          <w:jc w:val="center"/>
        </w:trPr>
        <w:tc>
          <w:tcPr>
            <w:tcW w:w="5000" w:type="pct"/>
            <w:gridSpan w:val="4"/>
          </w:tcPr>
          <w:p w14:paraId="2EE589C3" w14:textId="77777777" w:rsidR="00E2252A" w:rsidRPr="00E2252A" w:rsidRDefault="00E2252A" w:rsidP="00663F21">
            <w:pPr>
              <w:spacing w:line="360" w:lineRule="auto"/>
              <w:rPr>
                <w:b/>
                <w:u w:val="single"/>
              </w:rPr>
            </w:pPr>
            <w:r w:rsidRPr="00E2252A">
              <w:rPr>
                <w:b/>
                <w:u w:val="single"/>
              </w:rPr>
              <w:t>Precautions:</w:t>
            </w:r>
          </w:p>
          <w:p w14:paraId="36E2BEE1" w14:textId="77777777" w:rsidR="0030182D" w:rsidRDefault="000B0462" w:rsidP="00704C0D">
            <w:pPr>
              <w:spacing w:line="360" w:lineRule="auto"/>
            </w:pPr>
            <w:r w:rsidRPr="000B0462">
              <w:t xml:space="preserve">Avoid contact with skin, eyes, and clothing. </w:t>
            </w:r>
            <w:r w:rsidR="00267212" w:rsidRPr="00267212">
              <w:t>Keep away from sources of ignition. Avoid heat, sparks, shock or friction</w:t>
            </w:r>
            <w:r w:rsidR="00267212">
              <w:t>.</w:t>
            </w:r>
            <w:r w:rsidR="00267212" w:rsidRPr="00267212">
              <w:t xml:space="preserve"> </w:t>
            </w:r>
            <w:r w:rsidRPr="000B0462">
              <w:t>Wash hands before breaks and immediately after handling the product.</w:t>
            </w:r>
            <w:r>
              <w:t xml:space="preserve"> Always add acid to water for dilutions.</w:t>
            </w:r>
            <w:r w:rsidR="00704C0D">
              <w:t xml:space="preserve">  </w:t>
            </w:r>
            <w:r w:rsidR="00267212">
              <w:t>Perchloric acid that becomes discolored should be disposed of.</w:t>
            </w:r>
          </w:p>
          <w:p w14:paraId="33C18AB1" w14:textId="77777777" w:rsidR="00663F21" w:rsidRPr="00973533" w:rsidRDefault="00E2252A" w:rsidP="00973533">
            <w:pPr>
              <w:spacing w:line="360" w:lineRule="auto"/>
            </w:pPr>
            <w:r w:rsidRPr="00E2252A">
              <w:rPr>
                <w:b/>
                <w:u w:val="single"/>
              </w:rPr>
              <w:t>Storage:</w:t>
            </w:r>
          </w:p>
          <w:p w14:paraId="22F270AF" w14:textId="77777777" w:rsidR="00E2252A" w:rsidRPr="00663F21" w:rsidRDefault="000B0462" w:rsidP="000B0462">
            <w:pPr>
              <w:spacing w:line="360" w:lineRule="auto"/>
              <w:rPr>
                <w:lang w:val="en"/>
              </w:rPr>
            </w:pPr>
            <w:r>
              <w:rPr>
                <w:lang w:val="en"/>
              </w:rPr>
              <w:lastRenderedPageBreak/>
              <w:t xml:space="preserve">Store in secondary containment. </w:t>
            </w:r>
            <w:r w:rsidR="00704C0D">
              <w:rPr>
                <w:lang w:val="en"/>
              </w:rPr>
              <w:t>Keep container tightly close</w:t>
            </w:r>
            <w:r>
              <w:rPr>
                <w:lang w:val="en"/>
              </w:rPr>
              <w:t>d</w:t>
            </w:r>
            <w:r w:rsidR="00704C0D">
              <w:rPr>
                <w:lang w:val="en"/>
              </w:rPr>
              <w:t xml:space="preserve"> </w:t>
            </w:r>
            <w:r w:rsidR="00232785" w:rsidRPr="00232785">
              <w:rPr>
                <w:lang w:val="en"/>
              </w:rPr>
              <w:t>in a cool, dry, and well-ventilated area</w:t>
            </w:r>
            <w:r w:rsidR="00232785">
              <w:rPr>
                <w:lang w:val="en"/>
              </w:rPr>
              <w:t xml:space="preserve"> or in a designated </w:t>
            </w:r>
            <w:r>
              <w:rPr>
                <w:lang w:val="en"/>
              </w:rPr>
              <w:t>corrosives</w:t>
            </w:r>
            <w:r w:rsidR="00B94280">
              <w:rPr>
                <w:lang w:val="en"/>
              </w:rPr>
              <w:t xml:space="preserve"> </w:t>
            </w:r>
            <w:r w:rsidR="003F5CFC">
              <w:rPr>
                <w:lang w:val="en"/>
              </w:rPr>
              <w:t>storage</w:t>
            </w:r>
            <w:r w:rsidR="00232785">
              <w:rPr>
                <w:lang w:val="en"/>
              </w:rPr>
              <w:t xml:space="preserve"> cabinet</w:t>
            </w:r>
            <w:r w:rsidR="00232785" w:rsidRPr="00232785">
              <w:rPr>
                <w:lang w:val="en"/>
              </w:rPr>
              <w:t>. Opened containers must be carefully resealed and kept upright to pr</w:t>
            </w:r>
            <w:r w:rsidR="0030182D">
              <w:rPr>
                <w:lang w:val="en"/>
              </w:rPr>
              <w:t>event leakage.</w:t>
            </w:r>
            <w:r w:rsidR="00704C0D">
              <w:rPr>
                <w:lang w:val="en"/>
              </w:rPr>
              <w:t xml:space="preserve"> </w:t>
            </w:r>
            <w:r>
              <w:rPr>
                <w:lang w:val="en"/>
              </w:rPr>
              <w:t xml:space="preserve">Keep away from </w:t>
            </w:r>
            <w:r w:rsidR="00267212" w:rsidRPr="00267212">
              <w:rPr>
                <w:lang w:val="en"/>
              </w:rPr>
              <w:t>acetic acid, acetic anhydride, alcohols, aniline, bismuth, combustible material, dehydrating agents, hydrochlor</w:t>
            </w:r>
            <w:r w:rsidR="00267212">
              <w:rPr>
                <w:lang w:val="en"/>
              </w:rPr>
              <w:t xml:space="preserve">ic acid, </w:t>
            </w:r>
            <w:r w:rsidR="00267212" w:rsidRPr="00267212">
              <w:rPr>
                <w:lang w:val="en"/>
              </w:rPr>
              <w:t>oxidizers</w:t>
            </w:r>
            <w:r>
              <w:rPr>
                <w:lang w:val="en"/>
              </w:rPr>
              <w:t>, and organic materials.</w:t>
            </w:r>
          </w:p>
        </w:tc>
      </w:tr>
      <w:tr w:rsidR="00663F21" w:rsidRPr="00663F21" w14:paraId="68C9051C" w14:textId="77777777" w:rsidTr="00DD259D">
        <w:trPr>
          <w:trHeight w:val="360"/>
          <w:jc w:val="center"/>
        </w:trPr>
        <w:tc>
          <w:tcPr>
            <w:tcW w:w="5000" w:type="pct"/>
            <w:gridSpan w:val="4"/>
            <w:shd w:val="clear" w:color="auto" w:fill="EAF1DD"/>
            <w:vAlign w:val="center"/>
          </w:tcPr>
          <w:p w14:paraId="3F16EE9E" w14:textId="77777777" w:rsidR="00CD0F74" w:rsidRDefault="00663F21" w:rsidP="00663F21">
            <w:pPr>
              <w:spacing w:line="360" w:lineRule="auto"/>
              <w:rPr>
                <w:b/>
              </w:rPr>
            </w:pPr>
            <w:r w:rsidRPr="00663F21">
              <w:rPr>
                <w:b/>
              </w:rPr>
              <w:lastRenderedPageBreak/>
              <w:t>ENGINEERING AND VENTILATION CONTROLS</w:t>
            </w:r>
          </w:p>
          <w:p w14:paraId="6DCCE70E" w14:textId="77777777" w:rsidR="00663F21" w:rsidRPr="00CD0F74" w:rsidRDefault="00663F21" w:rsidP="00CD0F74"/>
        </w:tc>
      </w:tr>
      <w:tr w:rsidR="00663F21" w:rsidRPr="00663F21" w14:paraId="6615D983" w14:textId="77777777" w:rsidTr="00DD259D">
        <w:trPr>
          <w:trHeight w:val="1389"/>
          <w:jc w:val="center"/>
        </w:trPr>
        <w:tc>
          <w:tcPr>
            <w:tcW w:w="5000" w:type="pct"/>
            <w:gridSpan w:val="4"/>
          </w:tcPr>
          <w:p w14:paraId="02D5FB49" w14:textId="77777777" w:rsidR="00663F21" w:rsidRPr="00663F21" w:rsidRDefault="00853E93" w:rsidP="004E0A09">
            <w:pPr>
              <w:spacing w:line="360" w:lineRule="auto"/>
            </w:pPr>
            <w:r>
              <w:t xml:space="preserve">For concentrations less than 72%, handle </w:t>
            </w:r>
            <w:r w:rsidR="00232785">
              <w:t xml:space="preserve">only in a chemical fume hood. </w:t>
            </w:r>
            <w:r>
              <w:t xml:space="preserve"> For higher concentrations or when heating or mixing with strong dehydrating chemicals use a specialized perchloric acid fume hood with a water wash down.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7AEC8D93" w14:textId="77777777" w:rsidTr="00DD259D">
        <w:trPr>
          <w:trHeight w:val="360"/>
          <w:jc w:val="center"/>
        </w:trPr>
        <w:tc>
          <w:tcPr>
            <w:tcW w:w="5000" w:type="pct"/>
            <w:gridSpan w:val="4"/>
            <w:shd w:val="clear" w:color="auto" w:fill="EAF1DD"/>
            <w:vAlign w:val="center"/>
          </w:tcPr>
          <w:p w14:paraId="6F46670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17416DB9" w14:textId="77777777" w:rsidTr="00DD259D">
        <w:trPr>
          <w:jc w:val="center"/>
        </w:trPr>
        <w:tc>
          <w:tcPr>
            <w:tcW w:w="5000" w:type="pct"/>
            <w:gridSpan w:val="4"/>
          </w:tcPr>
          <w:p w14:paraId="60004C97" w14:textId="77777777" w:rsidR="00663F21" w:rsidRPr="00663F21" w:rsidRDefault="00663F21" w:rsidP="00663F21">
            <w:pPr>
              <w:spacing w:line="360" w:lineRule="auto"/>
              <w:rPr>
                <w:bCs/>
                <w:i/>
              </w:rPr>
            </w:pPr>
          </w:p>
          <w:p w14:paraId="0687375E" w14:textId="77777777" w:rsidR="00663F21" w:rsidRPr="00663F21" w:rsidRDefault="00663F21" w:rsidP="00663F21">
            <w:pPr>
              <w:spacing w:line="360" w:lineRule="auto"/>
              <w:rPr>
                <w:b/>
                <w:bCs/>
              </w:rPr>
            </w:pPr>
            <w:r w:rsidRPr="00663F21">
              <w:rPr>
                <w:b/>
                <w:bCs/>
              </w:rPr>
              <w:t xml:space="preserve">PPE Requirements: </w:t>
            </w:r>
          </w:p>
          <w:p w14:paraId="0C63C3F4" w14:textId="77777777" w:rsidR="00663F21" w:rsidRPr="00663F21" w:rsidRDefault="006A2ECD"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6A6120F5" w14:textId="77777777" w:rsidR="00663F21" w:rsidRPr="00663F21" w:rsidRDefault="006A2ECD"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2B3A557C" w14:textId="77777777" w:rsidR="00663F21" w:rsidRPr="00663F21" w:rsidRDefault="006A2ECD"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7802F5">
                  <w:t>Nitrile</w:t>
                </w:r>
              </w:sdtContent>
            </w:sdt>
          </w:p>
          <w:p w14:paraId="77EE40E6"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0A3CA301" w14:textId="77777777" w:rsidR="00663F21" w:rsidRPr="00663F21" w:rsidRDefault="006A2ECD"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5346231F" w14:textId="77777777" w:rsidR="00663F21" w:rsidRPr="00663F21" w:rsidRDefault="006A2ECD"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44BE3A39" w14:textId="77777777" w:rsidR="00663F21" w:rsidRPr="00663F21" w:rsidRDefault="006A2ECD" w:rsidP="00663F21">
            <w:pPr>
              <w:spacing w:line="360" w:lineRule="auto"/>
            </w:pPr>
            <w:sdt>
              <w:sdtPr>
                <w:id w:val="464312949"/>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Face shield  </w:t>
            </w:r>
          </w:p>
          <w:p w14:paraId="50CC6E01" w14:textId="77777777" w:rsidR="00663F21" w:rsidRPr="00663F21" w:rsidRDefault="006A2ECD"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4DA4F946" w14:textId="77777777" w:rsidR="00663F21" w:rsidRPr="00663F21" w:rsidRDefault="006A2ECD"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4CFBD542" w14:textId="77777777" w:rsidR="00663F21" w:rsidRPr="00663F21" w:rsidRDefault="006A2ECD"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74313537" w14:textId="77777777" w:rsidR="00663F21" w:rsidRPr="00663F21" w:rsidRDefault="00663F21" w:rsidP="00663F21">
            <w:pPr>
              <w:spacing w:line="360" w:lineRule="auto"/>
            </w:pPr>
          </w:p>
          <w:p w14:paraId="1ED382EE" w14:textId="77777777" w:rsid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3352B95B" w14:textId="77777777" w:rsidR="00663F21" w:rsidRDefault="00663F21" w:rsidP="00663F21">
            <w:pPr>
              <w:spacing w:line="360" w:lineRule="auto"/>
            </w:pPr>
          </w:p>
          <w:p w14:paraId="079DAA2F" w14:textId="77777777" w:rsidR="00663F21" w:rsidRPr="00663F21" w:rsidRDefault="00663F21" w:rsidP="00663F21">
            <w:pPr>
              <w:spacing w:line="360" w:lineRule="auto"/>
            </w:pPr>
          </w:p>
          <w:p w14:paraId="4696838C" w14:textId="77777777" w:rsidR="00663F21" w:rsidRPr="00663F21" w:rsidRDefault="00663F21" w:rsidP="00663F21">
            <w:pPr>
              <w:spacing w:line="360" w:lineRule="auto"/>
              <w:rPr>
                <w:b/>
                <w:bCs/>
              </w:rPr>
            </w:pPr>
          </w:p>
        </w:tc>
      </w:tr>
      <w:tr w:rsidR="00663F21" w:rsidRPr="00663F21" w14:paraId="5FAF6E77" w14:textId="77777777" w:rsidTr="00DD259D">
        <w:trPr>
          <w:trHeight w:val="360"/>
          <w:jc w:val="center"/>
        </w:trPr>
        <w:tc>
          <w:tcPr>
            <w:tcW w:w="5000" w:type="pct"/>
            <w:gridSpan w:val="4"/>
            <w:shd w:val="clear" w:color="auto" w:fill="EAF1DD"/>
            <w:vAlign w:val="center"/>
          </w:tcPr>
          <w:p w14:paraId="441B2035" w14:textId="77777777" w:rsidR="00663F21" w:rsidRPr="00663F21" w:rsidRDefault="00663F21" w:rsidP="00663F21">
            <w:pPr>
              <w:spacing w:line="360" w:lineRule="auto"/>
              <w:rPr>
                <w:b/>
                <w:bCs/>
              </w:rPr>
            </w:pPr>
            <w:r w:rsidRPr="00663F21">
              <w:rPr>
                <w:b/>
                <w:bCs/>
              </w:rPr>
              <w:t>EMERGENCY PROCEDURES</w:t>
            </w:r>
          </w:p>
        </w:tc>
      </w:tr>
      <w:tr w:rsidR="00663F21" w:rsidRPr="00663F21" w14:paraId="5F1B9A82" w14:textId="77777777" w:rsidTr="00DD259D">
        <w:trPr>
          <w:trHeight w:val="293"/>
          <w:jc w:val="center"/>
        </w:trPr>
        <w:tc>
          <w:tcPr>
            <w:tcW w:w="5000" w:type="pct"/>
            <w:gridSpan w:val="4"/>
          </w:tcPr>
          <w:p w14:paraId="682DA392" w14:textId="77777777" w:rsidR="00663F21" w:rsidRPr="00663F21" w:rsidRDefault="00663F21" w:rsidP="00663F21">
            <w:pPr>
              <w:spacing w:line="360" w:lineRule="auto"/>
            </w:pPr>
          </w:p>
          <w:p w14:paraId="39E8F7CC"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39772C32" w14:textId="77777777" w:rsidR="00663F21" w:rsidRPr="00663F21" w:rsidRDefault="00663F21" w:rsidP="00663F21">
            <w:pPr>
              <w:spacing w:line="360" w:lineRule="auto"/>
            </w:pPr>
            <w:r w:rsidRPr="00663F21">
              <w:t xml:space="preserve"> If someone is seriously injured or unconscious</w:t>
            </w:r>
          </w:p>
          <w:p w14:paraId="2BE740E6" w14:textId="77777777" w:rsidR="00663F21" w:rsidRPr="00663F21" w:rsidRDefault="00663F21" w:rsidP="00663F21">
            <w:pPr>
              <w:spacing w:line="360" w:lineRule="auto"/>
              <w:rPr>
                <w:b/>
              </w:rPr>
            </w:pPr>
            <w:r w:rsidRPr="00663F21">
              <w:rPr>
                <w:b/>
              </w:rPr>
              <w:t>CALL 911 or CAMPUS POLICE AT &lt;enter your campus PD #&gt;</w:t>
            </w:r>
          </w:p>
          <w:p w14:paraId="61B17D03"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7115C48A" w14:textId="77777777" w:rsidR="00663F21" w:rsidRPr="00663F21" w:rsidRDefault="00663F21" w:rsidP="00663F21">
            <w:pPr>
              <w:spacing w:line="360" w:lineRule="auto"/>
            </w:pPr>
          </w:p>
          <w:p w14:paraId="6B21C3E9"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0965C380" w14:textId="77777777" w:rsidR="00663F21" w:rsidRPr="00663F21" w:rsidRDefault="00663F21" w:rsidP="00663F21">
            <w:pPr>
              <w:spacing w:line="360" w:lineRule="auto"/>
              <w:rPr>
                <w:b/>
                <w:bCs/>
              </w:rPr>
            </w:pPr>
          </w:p>
          <w:p w14:paraId="2009B0BC" w14:textId="77777777" w:rsidR="00663F21" w:rsidRPr="00663F21" w:rsidRDefault="00663F21" w:rsidP="00663F21">
            <w:pPr>
              <w:spacing w:line="360" w:lineRule="auto"/>
              <w:rPr>
                <w:b/>
              </w:rPr>
            </w:pPr>
            <w:r w:rsidRPr="00663F21">
              <w:rPr>
                <w:b/>
                <w:bCs/>
              </w:rPr>
              <w:t>Evacuation Procedure</w:t>
            </w:r>
          </w:p>
          <w:p w14:paraId="2ECDEEB8"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2D4BDB31"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5224B22E"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64D45E35"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422F0CBE"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2208A7AC"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4115325F" w14:textId="77777777" w:rsidR="00663F21" w:rsidRPr="00663F21" w:rsidRDefault="00663F21" w:rsidP="00663F21">
            <w:pPr>
              <w:numPr>
                <w:ilvl w:val="0"/>
                <w:numId w:val="2"/>
              </w:numPr>
              <w:spacing w:line="360" w:lineRule="auto"/>
            </w:pPr>
            <w:r w:rsidRPr="00663F21">
              <w:t>Terminate all hazardous operations and power off equipment.</w:t>
            </w:r>
          </w:p>
          <w:p w14:paraId="653A4BE3" w14:textId="77777777" w:rsidR="00663F21" w:rsidRPr="00663F21" w:rsidRDefault="00663F21" w:rsidP="00663F21">
            <w:pPr>
              <w:numPr>
                <w:ilvl w:val="0"/>
                <w:numId w:val="2"/>
              </w:numPr>
              <w:spacing w:line="360" w:lineRule="auto"/>
            </w:pPr>
            <w:r w:rsidRPr="00663F21">
              <w:t>Close all hazardous materials containers.</w:t>
            </w:r>
          </w:p>
          <w:p w14:paraId="087E3A74"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6D9538B3" w14:textId="77777777" w:rsidR="00663F21" w:rsidRPr="00663F21" w:rsidRDefault="00663F21" w:rsidP="00663F21">
            <w:pPr>
              <w:numPr>
                <w:ilvl w:val="0"/>
                <w:numId w:val="2"/>
              </w:numPr>
              <w:spacing w:line="360" w:lineRule="auto"/>
            </w:pPr>
            <w:r w:rsidRPr="00663F21">
              <w:t>Do not restrict or impede the evacuation.</w:t>
            </w:r>
          </w:p>
          <w:p w14:paraId="10AD0C96"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9C89D26"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00419FAA"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7096DC9A"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6699E15A" w14:textId="77777777" w:rsidR="00663F21" w:rsidRPr="00663F21" w:rsidRDefault="00663F21" w:rsidP="00663F21">
            <w:pPr>
              <w:spacing w:line="360" w:lineRule="auto"/>
              <w:rPr>
                <w:b/>
                <w:bCs/>
              </w:rPr>
            </w:pPr>
          </w:p>
          <w:p w14:paraId="38672704"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w:t>
            </w:r>
            <w:r w:rsidRPr="00663F21">
              <w:rPr>
                <w:bCs/>
              </w:rPr>
              <w:lastRenderedPageBreak/>
              <w:t xml:space="preserve">environment. Due to medical privacy concerns, no personal identifying information of the person involved in the incident shall be entered or submitted with the form. </w:t>
            </w:r>
          </w:p>
          <w:p w14:paraId="68509ED1" w14:textId="77777777" w:rsidR="00663F21" w:rsidRPr="00663F21" w:rsidRDefault="006A2ECD"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77E99402" w14:textId="77777777" w:rsidR="00663F21" w:rsidRPr="00663F21" w:rsidRDefault="00663F21" w:rsidP="00663F21">
            <w:pPr>
              <w:spacing w:line="360" w:lineRule="auto"/>
              <w:rPr>
                <w:b/>
                <w:bCs/>
              </w:rPr>
            </w:pPr>
          </w:p>
          <w:p w14:paraId="6FD11CF6"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AmeriSys at 800-455-2079 to report a work-related injury or illness.  </w:t>
            </w:r>
            <w:r w:rsidR="00281F71">
              <w:rPr>
                <w:bCs/>
              </w:rPr>
              <w:t>Complete the Supervisor’s Accident Investigation Report available at the link above and send it to EH&amp;S within 24 hours.</w:t>
            </w:r>
          </w:p>
          <w:p w14:paraId="6E521C7B" w14:textId="4B46A267" w:rsidR="00281F71" w:rsidRPr="00663F21" w:rsidRDefault="00281F71" w:rsidP="00663F21">
            <w:pPr>
              <w:spacing w:line="360" w:lineRule="auto"/>
              <w:rPr>
                <w:b/>
                <w:bCs/>
              </w:rPr>
            </w:pPr>
          </w:p>
        </w:tc>
      </w:tr>
      <w:tr w:rsidR="00663F21" w:rsidRPr="00663F21" w14:paraId="3ADD6E65" w14:textId="77777777" w:rsidTr="00DD259D">
        <w:trPr>
          <w:trHeight w:val="360"/>
          <w:jc w:val="center"/>
        </w:trPr>
        <w:tc>
          <w:tcPr>
            <w:tcW w:w="5000" w:type="pct"/>
            <w:gridSpan w:val="4"/>
            <w:shd w:val="clear" w:color="auto" w:fill="EAF1DD"/>
            <w:vAlign w:val="center"/>
          </w:tcPr>
          <w:p w14:paraId="410368EF"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5C838295" w14:textId="77777777" w:rsidTr="00DD259D">
        <w:trPr>
          <w:trHeight w:val="563"/>
          <w:jc w:val="center"/>
        </w:trPr>
        <w:tc>
          <w:tcPr>
            <w:tcW w:w="5000" w:type="pct"/>
            <w:gridSpan w:val="4"/>
          </w:tcPr>
          <w:p w14:paraId="5BE0DCCD" w14:textId="565A4A68" w:rsidR="00663F21" w:rsidRPr="00663F21" w:rsidRDefault="00561A69"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68B15D74" w14:textId="77777777" w:rsidTr="00DD259D">
        <w:trPr>
          <w:trHeight w:val="360"/>
          <w:jc w:val="center"/>
        </w:trPr>
        <w:tc>
          <w:tcPr>
            <w:tcW w:w="5000" w:type="pct"/>
            <w:gridSpan w:val="4"/>
            <w:shd w:val="clear" w:color="auto" w:fill="EAF1DD"/>
            <w:vAlign w:val="center"/>
          </w:tcPr>
          <w:p w14:paraId="3C356D5D" w14:textId="77777777" w:rsidR="00663F21" w:rsidRPr="00663F21" w:rsidRDefault="00663F21" w:rsidP="00663F21">
            <w:pPr>
              <w:spacing w:line="360" w:lineRule="auto"/>
            </w:pPr>
            <w:r w:rsidRPr="00663F21">
              <w:rPr>
                <w:b/>
                <w:bCs/>
              </w:rPr>
              <w:t>TRAINING REQUIREMENTS</w:t>
            </w:r>
          </w:p>
        </w:tc>
      </w:tr>
      <w:tr w:rsidR="00663F21" w:rsidRPr="00663F21" w14:paraId="282198AC" w14:textId="77777777" w:rsidTr="00DD259D">
        <w:trPr>
          <w:trHeight w:val="800"/>
          <w:jc w:val="center"/>
        </w:trPr>
        <w:tc>
          <w:tcPr>
            <w:tcW w:w="5000" w:type="pct"/>
            <w:gridSpan w:val="4"/>
          </w:tcPr>
          <w:p w14:paraId="6D43B9E5" w14:textId="53A0CE80" w:rsidR="00561A69" w:rsidRPr="00663F21" w:rsidRDefault="00561A69" w:rsidP="00561A69">
            <w:pPr>
              <w:spacing w:line="360" w:lineRule="auto"/>
            </w:pPr>
            <w:r w:rsidRPr="00663F21">
              <w:t xml:space="preserve">All individuals working with chemicals in USF laboratories must take EH&amp;S’s Laboratory Safety Training. To register for Laboratory </w:t>
            </w:r>
            <w:r w:rsidR="00C06F3E">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7B50920A"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5CFF8ABC" w14:textId="77777777" w:rsidR="00663F21" w:rsidRPr="00663F21" w:rsidRDefault="006A2ECD"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527A26F0" w14:textId="5B1ED5F2" w:rsidR="00663F21" w:rsidRPr="00663F21" w:rsidRDefault="006A2ECD"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33349A75" w14:textId="13F6DC5B" w:rsidR="00663F21" w:rsidRDefault="006A2ECD" w:rsidP="00663F21">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C06F3E">
              <w:t>Hazard Communication</w:t>
            </w:r>
          </w:p>
          <w:p w14:paraId="00704636" w14:textId="79B5A4D7" w:rsidR="00C06F3E" w:rsidRPr="00663F21" w:rsidRDefault="006A2ECD" w:rsidP="00663F21">
            <w:pPr>
              <w:spacing w:line="360" w:lineRule="auto"/>
            </w:pPr>
            <w:sdt>
              <w:sdtPr>
                <w:id w:val="1948124478"/>
                <w14:checkbox>
                  <w14:checked w14:val="1"/>
                  <w14:checkedState w14:val="2612" w14:font="MS Gothic"/>
                  <w14:uncheckedState w14:val="2610" w14:font="MS Gothic"/>
                </w14:checkbox>
              </w:sdtPr>
              <w:sdtEndPr/>
              <w:sdtContent>
                <w:r w:rsidR="00856BD2">
                  <w:rPr>
                    <w:rFonts w:ascii="MS Gothic" w:eastAsia="MS Gothic" w:hAnsi="MS Gothic" w:hint="eastAsia"/>
                  </w:rPr>
                  <w:t>☒</w:t>
                </w:r>
              </w:sdtContent>
            </w:sdt>
            <w:r w:rsidR="00C06F3E" w:rsidRPr="00663F21">
              <w:t xml:space="preserve">EH&amp;S </w:t>
            </w:r>
            <w:r w:rsidR="00C06F3E">
              <w:t>Hazardous Waste Awareness and Handling</w:t>
            </w:r>
          </w:p>
          <w:p w14:paraId="0416491C" w14:textId="77777777" w:rsidR="00663F21" w:rsidRPr="00663F21" w:rsidRDefault="006A2ECD"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5FF590A" w14:textId="77777777" w:rsidR="00663F21" w:rsidRPr="00663F21" w:rsidRDefault="006A2ECD"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007B25F" w14:textId="77777777" w:rsidR="00663F21" w:rsidRPr="00663F21" w:rsidRDefault="006A2ECD"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1252A2E8" w14:textId="77777777" w:rsidR="00663F21" w:rsidRPr="00663F21" w:rsidRDefault="006A2ECD"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07406132" w14:textId="77777777" w:rsidR="00663F21" w:rsidRPr="00663F21" w:rsidRDefault="006A2ECD"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4BDD7682" w14:textId="77777777" w:rsidR="00663F21" w:rsidRPr="00663F21" w:rsidRDefault="006A2ECD"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0A182DAD" w14:textId="77777777" w:rsidR="00663F21" w:rsidRPr="00663F21" w:rsidRDefault="006A2ECD"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5C9CEE28" w14:textId="77777777" w:rsidR="00663F21" w:rsidRPr="00663F21" w:rsidRDefault="006A2ECD"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0B696A19" w14:textId="77777777" w:rsidR="00663F21" w:rsidRPr="00663F21" w:rsidRDefault="006A2ECD"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617F455" w14:textId="77777777" w:rsidR="00663F21" w:rsidRPr="00663F21" w:rsidRDefault="006A2ECD"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40054402" w14:textId="77777777" w:rsidR="00663F21" w:rsidRPr="00663F21" w:rsidRDefault="006A2ECD"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250EE67B" w14:textId="77777777" w:rsidR="00663F21" w:rsidRPr="00663F21" w:rsidRDefault="006A2ECD"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47ACC9C9" w14:textId="77777777" w:rsidR="00663F21" w:rsidRPr="00663F21" w:rsidRDefault="006A2ECD"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4AC5FA56" w14:textId="77777777" w:rsidR="00663F21" w:rsidRPr="00663F21" w:rsidRDefault="00663F21" w:rsidP="00663F21">
            <w:pPr>
              <w:spacing w:line="360" w:lineRule="auto"/>
            </w:pPr>
          </w:p>
        </w:tc>
      </w:tr>
      <w:tr w:rsidR="00663F21" w:rsidRPr="00663F21" w14:paraId="6BB0575D" w14:textId="77777777" w:rsidTr="00DD259D">
        <w:trPr>
          <w:trHeight w:val="360"/>
          <w:jc w:val="center"/>
        </w:trPr>
        <w:tc>
          <w:tcPr>
            <w:tcW w:w="5000" w:type="pct"/>
            <w:gridSpan w:val="4"/>
            <w:shd w:val="clear" w:color="auto" w:fill="EAF1DD"/>
            <w:vAlign w:val="center"/>
          </w:tcPr>
          <w:p w14:paraId="2BEAD9C0"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71E84B78" w14:textId="77777777" w:rsidTr="00DD259D">
        <w:trPr>
          <w:trHeight w:val="750"/>
          <w:jc w:val="center"/>
        </w:trPr>
        <w:tc>
          <w:tcPr>
            <w:tcW w:w="5000" w:type="pct"/>
            <w:gridSpan w:val="4"/>
          </w:tcPr>
          <w:p w14:paraId="671488F6" w14:textId="77777777" w:rsidR="00663F21" w:rsidRPr="00663F21" w:rsidRDefault="006A2ECD"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19D74114" w14:textId="77777777" w:rsidR="00663F21" w:rsidRPr="00663F21" w:rsidRDefault="006A2ECD" w:rsidP="00663F21">
            <w:pPr>
              <w:spacing w:line="360" w:lineRule="auto"/>
            </w:pPr>
            <w:sdt>
              <w:sdtPr>
                <w:id w:val="-1158071430"/>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If this box is checked, working alone is not allowed.</w:t>
            </w:r>
          </w:p>
        </w:tc>
      </w:tr>
    </w:tbl>
    <w:p w14:paraId="77A42510" w14:textId="77777777" w:rsidR="00E2252A" w:rsidRDefault="00E2252A" w:rsidP="00663F21">
      <w:pPr>
        <w:spacing w:after="0" w:line="360" w:lineRule="auto"/>
      </w:pPr>
    </w:p>
    <w:p w14:paraId="6F2EDB5C"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8943A2">
        <w:rPr>
          <w:rFonts w:eastAsia="Times New Roman" w:cstheme="minorHAnsi"/>
          <w:b/>
          <w:i/>
          <w:szCs w:val="28"/>
          <w:u w:val="single"/>
        </w:rPr>
        <w:t>Perchloric</w:t>
      </w:r>
      <w:r w:rsidR="00E73ADA" w:rsidRPr="00E73ADA">
        <w:rPr>
          <w:rFonts w:eastAsia="Times New Roman" w:cstheme="minorHAnsi"/>
          <w:b/>
          <w:i/>
          <w:szCs w:val="28"/>
          <w:u w:val="single"/>
        </w:rPr>
        <w:t xml:space="preserve"> Acid</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73A23EB2" w14:textId="77777777" w:rsidR="00E2252A" w:rsidRPr="0096513A" w:rsidRDefault="00E2252A" w:rsidP="00E2252A">
      <w:pPr>
        <w:ind w:left="90"/>
        <w:rPr>
          <w:rFonts w:eastAsia="Times New Roman" w:cstheme="minorHAnsi"/>
          <w:szCs w:val="28"/>
        </w:rPr>
      </w:pPr>
    </w:p>
    <w:p w14:paraId="324C309F"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2FF20447"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729ADA54" w14:textId="77777777" w:rsidR="00E2252A" w:rsidRPr="0096513A" w:rsidRDefault="00E2252A" w:rsidP="00E2252A">
      <w:pPr>
        <w:rPr>
          <w:rFonts w:eastAsia="Times New Roman" w:cstheme="minorHAnsi"/>
          <w:szCs w:val="28"/>
        </w:rPr>
      </w:pPr>
    </w:p>
    <w:p w14:paraId="39B6ADBF"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8943A2">
        <w:rPr>
          <w:rFonts w:eastAsia="Times New Roman" w:cstheme="minorHAnsi"/>
          <w:b/>
          <w:i/>
          <w:szCs w:val="28"/>
          <w:u w:val="single"/>
        </w:rPr>
        <w:t>Perchloric</w:t>
      </w:r>
      <w:r w:rsidR="00E73ADA" w:rsidRPr="00E73ADA">
        <w:rPr>
          <w:rFonts w:eastAsia="Times New Roman" w:cstheme="minorHAnsi"/>
          <w:b/>
          <w:i/>
          <w:szCs w:val="28"/>
          <w:u w:val="single"/>
        </w:rPr>
        <w:t xml:space="preserve"> Acid</w:t>
      </w:r>
      <w:r w:rsidR="00BF74D3" w:rsidRPr="00BF74D3">
        <w:rPr>
          <w:rFonts w:eastAsia="Times New Roman" w:cstheme="minorHAnsi"/>
          <w:b/>
          <w: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2D6DA84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30343B26"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5ECDF493"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E2C8817"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0BBEC5E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2DDA866"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C922D84"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EE90056" w14:textId="77777777" w:rsidR="00E2252A" w:rsidRDefault="00E2252A" w:rsidP="004E0477">
            <w:pPr>
              <w:rPr>
                <w:rFonts w:ascii="Times New Roman" w:eastAsia="Times New Roman" w:hAnsi="Times New Roman" w:cs="Arial"/>
                <w:b/>
                <w:sz w:val="32"/>
                <w:szCs w:val="32"/>
              </w:rPr>
            </w:pPr>
          </w:p>
        </w:tc>
      </w:tr>
      <w:tr w:rsidR="00E2252A" w14:paraId="28636563"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0BBD10B"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04F5276"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E1B4CEF" w14:textId="77777777" w:rsidR="00E2252A" w:rsidRDefault="00E2252A" w:rsidP="004E0477">
            <w:pPr>
              <w:rPr>
                <w:rFonts w:ascii="Times New Roman" w:eastAsia="Times New Roman" w:hAnsi="Times New Roman" w:cs="Arial"/>
                <w:b/>
                <w:sz w:val="32"/>
                <w:szCs w:val="32"/>
              </w:rPr>
            </w:pPr>
          </w:p>
        </w:tc>
      </w:tr>
      <w:tr w:rsidR="00E2252A" w14:paraId="45F4A30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835447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E910164"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BEF49F3" w14:textId="77777777" w:rsidR="00E2252A" w:rsidRDefault="00E2252A" w:rsidP="004E0477">
            <w:pPr>
              <w:rPr>
                <w:rFonts w:ascii="Times New Roman" w:eastAsia="Times New Roman" w:hAnsi="Times New Roman" w:cs="Arial"/>
                <w:b/>
                <w:sz w:val="32"/>
                <w:szCs w:val="32"/>
              </w:rPr>
            </w:pPr>
          </w:p>
        </w:tc>
      </w:tr>
      <w:tr w:rsidR="00E2252A" w14:paraId="15AC32B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5201744"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297AF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15F722F" w14:textId="77777777" w:rsidR="00E2252A" w:rsidRDefault="00E2252A" w:rsidP="004E0477">
            <w:pPr>
              <w:rPr>
                <w:rFonts w:ascii="Times New Roman" w:eastAsia="Times New Roman" w:hAnsi="Times New Roman" w:cs="Arial"/>
                <w:b/>
                <w:sz w:val="32"/>
                <w:szCs w:val="32"/>
              </w:rPr>
            </w:pPr>
          </w:p>
        </w:tc>
      </w:tr>
      <w:tr w:rsidR="00E2252A" w14:paraId="2BC48EFF"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A23694F"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B8BBDB7"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AF9C9EF" w14:textId="77777777" w:rsidR="00E2252A" w:rsidRDefault="00E2252A" w:rsidP="004E0477">
            <w:pPr>
              <w:rPr>
                <w:rFonts w:ascii="Times New Roman" w:eastAsia="Times New Roman" w:hAnsi="Times New Roman" w:cs="Arial"/>
                <w:b/>
                <w:sz w:val="32"/>
                <w:szCs w:val="32"/>
              </w:rPr>
            </w:pPr>
          </w:p>
        </w:tc>
      </w:tr>
      <w:tr w:rsidR="00E2252A" w14:paraId="6EE6519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EAE96D1"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ADCA30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D66E183" w14:textId="77777777" w:rsidR="00E2252A" w:rsidRDefault="00E2252A" w:rsidP="004E0477">
            <w:pPr>
              <w:rPr>
                <w:rFonts w:ascii="Times New Roman" w:eastAsia="Times New Roman" w:hAnsi="Times New Roman" w:cs="Arial"/>
                <w:b/>
                <w:sz w:val="32"/>
                <w:szCs w:val="32"/>
              </w:rPr>
            </w:pPr>
          </w:p>
        </w:tc>
      </w:tr>
      <w:tr w:rsidR="00E2252A" w14:paraId="046A0895"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4D57A42"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CBFEC73"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DED3A4" w14:textId="77777777" w:rsidR="00E2252A" w:rsidRDefault="00E2252A" w:rsidP="004E0477">
            <w:pPr>
              <w:rPr>
                <w:rFonts w:ascii="Times New Roman" w:eastAsia="Times New Roman" w:hAnsi="Times New Roman" w:cs="Arial"/>
                <w:b/>
                <w:sz w:val="32"/>
                <w:szCs w:val="32"/>
              </w:rPr>
            </w:pPr>
          </w:p>
        </w:tc>
      </w:tr>
      <w:tr w:rsidR="00E2252A" w14:paraId="1CC3FAA0"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2D7F2F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191392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B4AB9BB" w14:textId="77777777" w:rsidR="00E2252A" w:rsidRDefault="00E2252A" w:rsidP="004E0477">
            <w:pPr>
              <w:rPr>
                <w:rFonts w:ascii="Times New Roman" w:eastAsia="Times New Roman" w:hAnsi="Times New Roman" w:cs="Arial"/>
                <w:b/>
                <w:sz w:val="32"/>
                <w:szCs w:val="32"/>
              </w:rPr>
            </w:pPr>
          </w:p>
        </w:tc>
      </w:tr>
      <w:tr w:rsidR="00E2252A" w14:paraId="033F529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5728EBD"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6DAAE7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E64FCB3" w14:textId="77777777" w:rsidR="00E2252A" w:rsidRDefault="00E2252A" w:rsidP="004E0477">
            <w:pPr>
              <w:rPr>
                <w:rFonts w:ascii="Times New Roman" w:eastAsia="Times New Roman" w:hAnsi="Times New Roman" w:cs="Arial"/>
                <w:b/>
                <w:sz w:val="32"/>
                <w:szCs w:val="32"/>
              </w:rPr>
            </w:pPr>
          </w:p>
        </w:tc>
      </w:tr>
      <w:tr w:rsidR="00E2252A" w14:paraId="7D1EB63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F4F621D"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373B96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99D2845" w14:textId="77777777" w:rsidR="00E2252A" w:rsidRDefault="00E2252A" w:rsidP="004E0477">
            <w:pPr>
              <w:rPr>
                <w:rFonts w:ascii="Times New Roman" w:eastAsia="Times New Roman" w:hAnsi="Times New Roman" w:cs="Arial"/>
                <w:b/>
                <w:sz w:val="32"/>
                <w:szCs w:val="32"/>
              </w:rPr>
            </w:pPr>
          </w:p>
        </w:tc>
      </w:tr>
      <w:tr w:rsidR="00E2252A" w14:paraId="61BD269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E40F29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CA81F1E"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8BE9093" w14:textId="77777777" w:rsidR="00E2252A" w:rsidRDefault="00E2252A" w:rsidP="004E0477">
            <w:pPr>
              <w:rPr>
                <w:rFonts w:ascii="Times New Roman" w:eastAsia="Times New Roman" w:hAnsi="Times New Roman" w:cs="Arial"/>
                <w:b/>
                <w:sz w:val="32"/>
                <w:szCs w:val="32"/>
              </w:rPr>
            </w:pPr>
          </w:p>
        </w:tc>
      </w:tr>
      <w:tr w:rsidR="00E2252A" w14:paraId="7421FDE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307EBB90"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08EE401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71D2505" w14:textId="77777777" w:rsidR="00E2252A" w:rsidRDefault="00E2252A" w:rsidP="004E0477">
            <w:pPr>
              <w:rPr>
                <w:rFonts w:ascii="Times New Roman" w:eastAsia="Times New Roman" w:hAnsi="Times New Roman" w:cs="Arial"/>
                <w:b/>
                <w:sz w:val="32"/>
                <w:szCs w:val="32"/>
              </w:rPr>
            </w:pPr>
          </w:p>
        </w:tc>
      </w:tr>
      <w:tr w:rsidR="00E2252A" w14:paraId="24999520"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5716F6B0"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702A15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F56E6A" w14:textId="77777777" w:rsidR="00E2252A" w:rsidRDefault="00E2252A" w:rsidP="004E0477">
            <w:pPr>
              <w:rPr>
                <w:rFonts w:ascii="Times New Roman" w:eastAsia="Times New Roman" w:hAnsi="Times New Roman" w:cs="Arial"/>
                <w:b/>
                <w:sz w:val="32"/>
                <w:szCs w:val="32"/>
              </w:rPr>
            </w:pPr>
          </w:p>
        </w:tc>
      </w:tr>
      <w:tr w:rsidR="00E2252A" w14:paraId="0F289E7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32FAC471"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594EF86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59C1042" w14:textId="77777777" w:rsidR="00E2252A" w:rsidRDefault="00E2252A" w:rsidP="004E0477">
            <w:pPr>
              <w:rPr>
                <w:rFonts w:ascii="Times New Roman" w:eastAsia="Times New Roman" w:hAnsi="Times New Roman" w:cs="Arial"/>
                <w:b/>
                <w:sz w:val="32"/>
                <w:szCs w:val="32"/>
              </w:rPr>
            </w:pPr>
          </w:p>
        </w:tc>
      </w:tr>
    </w:tbl>
    <w:p w14:paraId="24537FE4" w14:textId="77777777" w:rsidR="00E2252A" w:rsidRDefault="00E2252A" w:rsidP="00E2252A">
      <w:pPr>
        <w:spacing w:after="0" w:line="360" w:lineRule="auto"/>
      </w:pPr>
    </w:p>
    <w:p w14:paraId="325E06B3" w14:textId="77777777" w:rsidR="00E2252A" w:rsidRDefault="00E2252A" w:rsidP="00E2252A">
      <w:pPr>
        <w:spacing w:after="0" w:line="360" w:lineRule="auto"/>
      </w:pPr>
    </w:p>
    <w:p w14:paraId="5C33D5B2"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907A3" w14:textId="77777777" w:rsidR="006A2ECD" w:rsidRDefault="006A2ECD" w:rsidP="00CD0F74">
      <w:pPr>
        <w:spacing w:after="0" w:line="240" w:lineRule="auto"/>
      </w:pPr>
      <w:r>
        <w:separator/>
      </w:r>
    </w:p>
  </w:endnote>
  <w:endnote w:type="continuationSeparator" w:id="0">
    <w:p w14:paraId="4844C8EF" w14:textId="77777777" w:rsidR="006A2ECD" w:rsidRDefault="006A2ECD"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C9312" w14:textId="79B5A35C" w:rsidR="00CD0F74" w:rsidRDefault="004039B2">
    <w:pPr>
      <w:pStyle w:val="Footer"/>
    </w:pPr>
    <w:r>
      <w:t xml:space="preserve">Last revised </w:t>
    </w:r>
    <w:r w:rsidR="00BF209F">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A0609" w14:textId="77777777" w:rsidR="006A2ECD" w:rsidRDefault="006A2ECD" w:rsidP="00CD0F74">
      <w:pPr>
        <w:spacing w:after="0" w:line="240" w:lineRule="auto"/>
      </w:pPr>
      <w:r>
        <w:separator/>
      </w:r>
    </w:p>
  </w:footnote>
  <w:footnote w:type="continuationSeparator" w:id="0">
    <w:p w14:paraId="36043CB5" w14:textId="77777777" w:rsidR="006A2ECD" w:rsidRDefault="006A2ECD"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rc0NDA3NjM2M7NQ0lEKTi0uzszPAykwrAUACtHaFSwAAAA="/>
  </w:docVars>
  <w:rsids>
    <w:rsidRoot w:val="00663F21"/>
    <w:rsid w:val="0001378A"/>
    <w:rsid w:val="000352B1"/>
    <w:rsid w:val="000B0462"/>
    <w:rsid w:val="00181127"/>
    <w:rsid w:val="001D4FB6"/>
    <w:rsid w:val="00232785"/>
    <w:rsid w:val="00267212"/>
    <w:rsid w:val="00281F71"/>
    <w:rsid w:val="002B2D4D"/>
    <w:rsid w:val="0030182D"/>
    <w:rsid w:val="00386CCE"/>
    <w:rsid w:val="003C2256"/>
    <w:rsid w:val="003F5CFC"/>
    <w:rsid w:val="004039B2"/>
    <w:rsid w:val="004043CD"/>
    <w:rsid w:val="00420E4A"/>
    <w:rsid w:val="00456A33"/>
    <w:rsid w:val="00496286"/>
    <w:rsid w:val="004B7002"/>
    <w:rsid w:val="004C5265"/>
    <w:rsid w:val="004E0A09"/>
    <w:rsid w:val="00506A86"/>
    <w:rsid w:val="00557FEB"/>
    <w:rsid w:val="00561A69"/>
    <w:rsid w:val="00607958"/>
    <w:rsid w:val="00663F21"/>
    <w:rsid w:val="006A2ECD"/>
    <w:rsid w:val="00704C0D"/>
    <w:rsid w:val="007213DD"/>
    <w:rsid w:val="007802F5"/>
    <w:rsid w:val="00797AEF"/>
    <w:rsid w:val="0082617D"/>
    <w:rsid w:val="00853E93"/>
    <w:rsid w:val="00856BD2"/>
    <w:rsid w:val="00864FA4"/>
    <w:rsid w:val="008943A2"/>
    <w:rsid w:val="00906F12"/>
    <w:rsid w:val="0093062B"/>
    <w:rsid w:val="009349E8"/>
    <w:rsid w:val="00973533"/>
    <w:rsid w:val="009A2C1D"/>
    <w:rsid w:val="009B7189"/>
    <w:rsid w:val="00A106A7"/>
    <w:rsid w:val="00AB747E"/>
    <w:rsid w:val="00AF1C44"/>
    <w:rsid w:val="00B46740"/>
    <w:rsid w:val="00B94280"/>
    <w:rsid w:val="00BF209F"/>
    <w:rsid w:val="00BF74D3"/>
    <w:rsid w:val="00C06F3E"/>
    <w:rsid w:val="00C16971"/>
    <w:rsid w:val="00C65AA5"/>
    <w:rsid w:val="00C97430"/>
    <w:rsid w:val="00CD0F74"/>
    <w:rsid w:val="00DD1CD3"/>
    <w:rsid w:val="00DE7047"/>
    <w:rsid w:val="00DF3D13"/>
    <w:rsid w:val="00DF44A3"/>
    <w:rsid w:val="00E2252A"/>
    <w:rsid w:val="00E34A8B"/>
    <w:rsid w:val="00E56AAF"/>
    <w:rsid w:val="00E61961"/>
    <w:rsid w:val="00E73ADA"/>
    <w:rsid w:val="00E8650B"/>
    <w:rsid w:val="00E92138"/>
    <w:rsid w:val="00EA6B9D"/>
    <w:rsid w:val="00EE09C1"/>
    <w:rsid w:val="00F1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B5755"/>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1391</Words>
  <Characters>7888</Characters>
  <Application>Microsoft Office Word</Application>
  <DocSecurity>0</DocSecurity>
  <Lines>493</Lines>
  <Paragraphs>29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2</cp:revision>
  <cp:lastPrinted>2019-06-12T17:22:00Z</cp:lastPrinted>
  <dcterms:created xsi:type="dcterms:W3CDTF">2020-03-10T14:14:00Z</dcterms:created>
  <dcterms:modified xsi:type="dcterms:W3CDTF">2022-07-19T19:33:00Z</dcterms:modified>
</cp:coreProperties>
</file>